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481366"/>
    <w:p w14:paraId="6F78DFAE" w14:textId="073E1C7C" w:rsidR="006968BC" w:rsidRPr="008B573C" w:rsidRDefault="00A36545" w:rsidP="00F17C6B">
      <w:pPr>
        <w:tabs>
          <w:tab w:val="left" w:pos="96"/>
          <w:tab w:val="left" w:pos="252"/>
        </w:tabs>
        <w:spacing w:after="34" w:line="368" w:lineRule="exact"/>
        <w:ind w:left="-567" w:right="-567"/>
        <w:jc w:val="center"/>
        <w:rPr>
          <w:rFonts w:ascii="Arial" w:hAnsi="Arial" w:cs="Arial"/>
          <w:b/>
          <w:bCs/>
        </w:rPr>
      </w:pPr>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FA460"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C174F0"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AB8C9"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550D9"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228FC"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5281F"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FB65C"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5ECC2"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46DD"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DDE7F"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6FA00"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C62C9"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DFCA2"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2A765"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C864D"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AFF29"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EA56DD">
        <w:rPr>
          <w:rFonts w:ascii="Arial" w:eastAsia="Franklin Gothic Medium" w:hAnsi="Arial" w:cs="Arial"/>
          <w:b/>
          <w:bCs/>
          <w:color w:val="FFFFFF"/>
          <w:w w:val="97"/>
          <w:sz w:val="31"/>
          <w:szCs w:val="31"/>
        </w:rPr>
        <w:t>2</w:t>
      </w:r>
      <w:r w:rsidR="001A6485">
        <w:rPr>
          <w:rFonts w:ascii="Arial" w:eastAsia="Franklin Gothic Medium" w:hAnsi="Arial" w:cs="Arial"/>
          <w:b/>
          <w:bCs/>
          <w:color w:val="FFFFFF"/>
          <w:w w:val="97"/>
          <w:sz w:val="31"/>
          <w:szCs w:val="31"/>
        </w:rPr>
        <w:t xml:space="preserve">2, </w:t>
      </w:r>
      <w:r w:rsidR="00EA56DD">
        <w:rPr>
          <w:rFonts w:ascii="Arial" w:eastAsia="Franklin Gothic Medium" w:hAnsi="Arial" w:cs="Arial"/>
          <w:b/>
          <w:bCs/>
          <w:color w:val="FFFFFF"/>
          <w:w w:val="97"/>
          <w:sz w:val="31"/>
          <w:szCs w:val="31"/>
        </w:rPr>
        <w:t>2</w:t>
      </w:r>
      <w:r w:rsidR="001A6485">
        <w:rPr>
          <w:rFonts w:ascii="Arial" w:eastAsia="Franklin Gothic Medium" w:hAnsi="Arial" w:cs="Arial"/>
          <w:b/>
          <w:bCs/>
          <w:color w:val="FFFFFF"/>
          <w:w w:val="97"/>
          <w:sz w:val="31"/>
          <w:szCs w:val="31"/>
        </w:rPr>
        <w:t>3 &amp; 25</w:t>
      </w:r>
      <w:r w:rsidR="00EA56DD">
        <w:rPr>
          <w:rFonts w:ascii="Arial" w:eastAsia="Franklin Gothic Medium" w:hAnsi="Arial" w:cs="Arial"/>
          <w:b/>
          <w:bCs/>
          <w:color w:val="FFFFFF"/>
          <w:w w:val="97"/>
          <w:sz w:val="31"/>
          <w:szCs w:val="31"/>
        </w:rPr>
        <w:t xml:space="preserve"> </w:t>
      </w:r>
      <w:r w:rsidR="001A6485">
        <w:rPr>
          <w:rFonts w:ascii="Arial" w:eastAsia="Franklin Gothic Medium" w:hAnsi="Arial" w:cs="Arial"/>
          <w:b/>
          <w:bCs/>
          <w:color w:val="FFFFFF"/>
          <w:w w:val="97"/>
          <w:sz w:val="31"/>
          <w:szCs w:val="31"/>
        </w:rPr>
        <w:t>Jan</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1A6485">
        <w:rPr>
          <w:rFonts w:ascii="Arial" w:eastAsia="Franklin Gothic Medium" w:hAnsi="Arial" w:cs="Arial"/>
          <w:b/>
          <w:bCs/>
          <w:color w:val="FFFFFF"/>
          <w:w w:val="97"/>
          <w:sz w:val="31"/>
          <w:szCs w:val="31"/>
        </w:rPr>
        <w:t>4</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CF7E6"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D312F"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F84CC"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3298217E"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w:t>
      </w:r>
      <w:r w:rsidR="00DE649B">
        <w:rPr>
          <w:rFonts w:ascii="Arial" w:eastAsia="Arial" w:hAnsi="Arial" w:cs="Arial"/>
          <w:b/>
          <w:bCs/>
          <w:color w:val="FFFFFF"/>
          <w:w w:val="86"/>
          <w:sz w:val="31"/>
          <w:szCs w:val="31"/>
        </w:rPr>
        <w:t>80</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5" w14:textId="50ABE6F4"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1A6485">
        <w:rPr>
          <w:rFonts w:ascii="Arial" w:eastAsia="Arial" w:hAnsi="Arial" w:cs="Arial"/>
          <w:b/>
          <w:bCs/>
          <w:color w:val="FFFFFF"/>
          <w:w w:val="84"/>
          <w:sz w:val="31"/>
          <w:szCs w:val="31"/>
        </w:rPr>
        <w:t>7 Dec</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DA3287">
        <w:rPr>
          <w:rFonts w:ascii="Arial" w:eastAsia="Arial" w:hAnsi="Arial" w:cs="Arial"/>
          <w:b/>
          <w:bCs/>
          <w:color w:val="FFFFFF"/>
          <w:w w:val="84"/>
          <w:sz w:val="31"/>
          <w:szCs w:val="31"/>
        </w:rPr>
        <w:t>3</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22336575"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w:t>
      </w:r>
      <w:r w:rsidR="00530F1A">
        <w:rPr>
          <w:rFonts w:ascii="Arial" w:eastAsia="Arial" w:hAnsi="Arial" w:cs="Arial"/>
          <w:b/>
          <w:bCs/>
          <w:color w:val="FFFFFF"/>
          <w:w w:val="86"/>
          <w:sz w:val="31"/>
          <w:szCs w:val="31"/>
        </w:rPr>
        <w:t>5</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682EB4DC" w:rsidR="006968BC" w:rsidRPr="009221C6" w:rsidRDefault="00AE0FE9">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8 Jan</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Pr>
          <w:rFonts w:ascii="Arial" w:eastAsia="Arial" w:hAnsi="Arial" w:cs="Arial"/>
          <w:b/>
          <w:bCs/>
          <w:color w:val="FFFFFF"/>
          <w:w w:val="87"/>
          <w:sz w:val="31"/>
          <w:szCs w:val="31"/>
        </w:rPr>
        <w:t>4</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F458D"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686DEE9F" w:rsidR="003C15F1" w:rsidRDefault="00040292" w:rsidP="00B45EAB">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VENUE: TBC</w:t>
      </w:r>
    </w:p>
    <w:p w14:paraId="6F78DFC2" w14:textId="7C8C9B32" w:rsidR="006968BC" w:rsidRPr="003C15F1" w:rsidRDefault="003F3535" w:rsidP="00AE0FE9">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557AC827" w:rsidR="006968BC" w:rsidRPr="00AB53A0" w:rsidRDefault="00995C6A"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2</w:t>
      </w:r>
      <w:r w:rsidR="007417BE">
        <w:rPr>
          <w:rFonts w:ascii="Franklin Gothic Medium" w:eastAsia="Franklin Gothic Medium" w:hAnsi="Franklin Gothic Medium" w:cs="Franklin Gothic Medium"/>
          <w:color w:val="EC4136"/>
          <w:w w:val="97"/>
          <w:sz w:val="60"/>
          <w:szCs w:val="60"/>
        </w:rPr>
        <w:t>2, 2</w:t>
      </w:r>
      <w:r>
        <w:rPr>
          <w:rFonts w:ascii="Franklin Gothic Medium" w:eastAsia="Franklin Gothic Medium" w:hAnsi="Franklin Gothic Medium" w:cs="Franklin Gothic Medium"/>
          <w:color w:val="EC4136"/>
          <w:w w:val="97"/>
          <w:sz w:val="60"/>
          <w:szCs w:val="60"/>
        </w:rPr>
        <w:t>3</w:t>
      </w:r>
      <w:r w:rsidR="007417BE">
        <w:rPr>
          <w:rFonts w:ascii="Franklin Gothic Medium" w:eastAsia="Franklin Gothic Medium" w:hAnsi="Franklin Gothic Medium" w:cs="Franklin Gothic Medium"/>
          <w:color w:val="EC4136"/>
          <w:w w:val="97"/>
          <w:sz w:val="60"/>
          <w:szCs w:val="60"/>
        </w:rPr>
        <w:t xml:space="preserve"> &amp; </w:t>
      </w:r>
      <w:r>
        <w:rPr>
          <w:rFonts w:ascii="Franklin Gothic Medium" w:eastAsia="Franklin Gothic Medium" w:hAnsi="Franklin Gothic Medium" w:cs="Franklin Gothic Medium"/>
          <w:color w:val="EC4136"/>
          <w:w w:val="97"/>
          <w:sz w:val="60"/>
          <w:szCs w:val="60"/>
        </w:rPr>
        <w:t xml:space="preserve">25 </w:t>
      </w:r>
      <w:r w:rsidR="00122BF8">
        <w:rPr>
          <w:rFonts w:ascii="Franklin Gothic Medium" w:eastAsia="Franklin Gothic Medium" w:hAnsi="Franklin Gothic Medium" w:cs="Franklin Gothic Medium"/>
          <w:color w:val="EC4136"/>
          <w:w w:val="97"/>
          <w:sz w:val="60"/>
          <w:szCs w:val="60"/>
        </w:rPr>
        <w:t>Jan</w:t>
      </w:r>
      <w:r w:rsidR="00187EA0">
        <w:rPr>
          <w:rFonts w:ascii="Franklin Gothic Medium" w:eastAsia="Franklin Gothic Medium" w:hAnsi="Franklin Gothic Medium" w:cs="Franklin Gothic Medium"/>
          <w:color w:val="EC4136"/>
          <w:w w:val="97"/>
          <w:sz w:val="60"/>
          <w:szCs w:val="60"/>
        </w:rPr>
        <w:t xml:space="preserve"> 202</w:t>
      </w:r>
      <w:r w:rsidR="00122BF8">
        <w:rPr>
          <w:rFonts w:ascii="Franklin Gothic Medium" w:eastAsia="Franklin Gothic Medium" w:hAnsi="Franklin Gothic Medium" w:cs="Franklin Gothic Medium"/>
          <w:color w:val="EC4136"/>
          <w:w w:val="97"/>
          <w:sz w:val="60"/>
          <w:szCs w:val="60"/>
        </w:rPr>
        <w:t>4</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5CF9970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6EBD5C8">
                <wp:simplePos x="0" y="0"/>
                <wp:positionH relativeFrom="page">
                  <wp:posOffset>245533</wp:posOffset>
                </wp:positionH>
                <wp:positionV relativeFrom="page">
                  <wp:posOffset>186267</wp:posOffset>
                </wp:positionV>
                <wp:extent cx="7267575" cy="7196666"/>
                <wp:effectExtent l="0" t="0" r="9525" b="4445"/>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7196666"/>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7E97C5" id="Freeform: Shape 7" o:spid="_x0000_s1026" style="position:absolute;margin-left:19.35pt;margin-top:14.65pt;width:572.25pt;height:566.6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" path="m,l20198,r,19438l,19438,,xe" fillcolor="#f8c483" stroked="f">
                <v:path arrowok="t" o:connecttype="custom" o:connectlocs="0,189561;7267215,189561;7267215,7386227;0,7386227;0,18956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AF2BD"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2000AC71" w:rsidR="006968BC" w:rsidRPr="007D1AAC" w:rsidRDefault="009609F7" w:rsidP="00197283">
      <w:pPr>
        <w:spacing w:before="70" w:line="299" w:lineRule="exact"/>
        <w:ind w:right="-567"/>
        <w:rPr>
          <w:sz w:val="28"/>
          <w:szCs w:val="28"/>
        </w:rPr>
        <w:sectPr w:rsidR="006968BC" w:rsidRPr="007D1AA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726336" behindDoc="0" locked="0" layoutInCell="1" allowOverlap="1" wp14:anchorId="5CCB38AE" wp14:editId="01074615">
                <wp:simplePos x="0" y="0"/>
                <wp:positionH relativeFrom="margin">
                  <wp:posOffset>0</wp:posOffset>
                </wp:positionH>
                <wp:positionV relativeFrom="paragraph">
                  <wp:posOffset>3241252</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55.2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" fillcolor="#f8c483" stroked="f">
                <v:textbo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7D1AAC">
        <w:rPr>
          <w:rFonts w:ascii="Arial" w:eastAsia="Arial" w:hAnsi="Arial" w:cs="Arial"/>
          <w:b/>
          <w:bCs/>
          <w:color w:val="000000"/>
          <w:w w:val="89"/>
          <w:sz w:val="25"/>
          <w:szCs w:val="25"/>
        </w:rPr>
        <w:t xml:space="preserve">Senior </w:t>
      </w:r>
      <w:r w:rsidR="003F3535" w:rsidRPr="007D1AAC">
        <w:rPr>
          <w:rFonts w:ascii="Arial" w:eastAsia="Arial" w:hAnsi="Arial" w:cs="Arial"/>
          <w:b/>
          <w:bCs/>
          <w:color w:val="000000"/>
          <w:w w:val="89"/>
          <w:sz w:val="25"/>
          <w:szCs w:val="25"/>
        </w:rPr>
        <w:t>Instructo</w:t>
      </w:r>
      <w:r w:rsidR="003F3535" w:rsidRPr="007D1AAC">
        <w:rPr>
          <w:rFonts w:ascii="Arial" w:eastAsia="Arial" w:hAnsi="Arial" w:cs="Arial"/>
          <w:b/>
          <w:bCs/>
          <w:color w:val="000000"/>
          <w:w w:val="89"/>
          <w:sz w:val="28"/>
          <w:szCs w:val="28"/>
        </w:rPr>
        <w:t>r</w:t>
      </w:r>
      <w:r w:rsidR="003F3535" w:rsidRPr="007D1AAC">
        <w:rPr>
          <w:rFonts w:ascii="Corbel" w:eastAsia="Corbel" w:hAnsi="Corbel" w:cs="Corbel"/>
          <w:color w:val="000000"/>
          <w:sz w:val="28"/>
          <w:szCs w:val="28"/>
        </w:rPr>
        <w:t> </w:t>
      </w:r>
    </w:p>
    <w:p w14:paraId="6F78DFF6" w14:textId="6B7E0D0F" w:rsidR="00806509" w:rsidRDefault="00633D9A">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drawing>
          <wp:anchor distT="0" distB="0" distL="114300" distR="114300" simplePos="0" relativeHeight="251664896" behindDoc="1" locked="0" layoutInCell="1" allowOverlap="1" wp14:anchorId="6F78E055" wp14:editId="5D930B6B">
            <wp:simplePos x="0" y="0"/>
            <wp:positionH relativeFrom="page">
              <wp:posOffset>5780405</wp:posOffset>
            </wp:positionH>
            <wp:positionV relativeFrom="page">
              <wp:posOffset>7504642</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6F78E05F" wp14:editId="5DC7ECF6">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03D763A6"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B8064F">
      <w:pPr>
        <w:spacing w:before="27" w:line="359" w:lineRule="exact"/>
        <w:ind w:right="-567"/>
      </w:pPr>
      <w:hyperlink r:id="rId14">
        <w:r w:rsidR="003F3535">
          <w:rPr>
            <w:rFonts w:ascii="Arial" w:eastAsia="Arial" w:hAnsi="Arial" w:cs="Arial"/>
            <w:b/>
            <w:bCs/>
            <w:color w:val="3B2315"/>
            <w:w w:val="91"/>
            <w:sz w:val="36"/>
            <w:szCs w:val="36"/>
          </w:rPr>
          <w:t>en</w:t>
        </w:r>
      </w:hyperlink>
      <w:hyperlink r:id="rId15">
        <w:r w:rsidR="003F3535">
          <w:rPr>
            <w:rFonts w:ascii="Arial" w:eastAsia="Arial" w:hAnsi="Arial" w:cs="Arial"/>
            <w:b/>
            <w:bCs/>
            <w:color w:val="3B2315"/>
            <w:w w:val="81"/>
            <w:sz w:val="36"/>
            <w:szCs w:val="36"/>
          </w:rPr>
          <w:t>q</w:t>
        </w:r>
      </w:hyperlink>
      <w:hyperlink r:id="rId16">
        <w:r w:rsidR="003F3535">
          <w:rPr>
            <w:rFonts w:ascii="Arial" w:eastAsia="Arial" w:hAnsi="Arial" w:cs="Arial"/>
            <w:b/>
            <w:bCs/>
            <w:color w:val="3B2315"/>
            <w:w w:val="95"/>
            <w:sz w:val="36"/>
            <w:szCs w:val="36"/>
          </w:rPr>
          <w:t>ui</w:t>
        </w:r>
      </w:hyperlink>
      <w:hyperlink r:id="rId17">
        <w:r w:rsidR="003F3535">
          <w:rPr>
            <w:rFonts w:ascii="Arial" w:eastAsia="Arial" w:hAnsi="Arial" w:cs="Arial"/>
            <w:b/>
            <w:bCs/>
            <w:color w:val="3B2315"/>
            <w:w w:val="83"/>
            <w:sz w:val="36"/>
            <w:szCs w:val="36"/>
          </w:rPr>
          <w:t>r</w:t>
        </w:r>
      </w:hyperlink>
      <w:hyperlink r:id="rId18">
        <w:r w:rsidR="003F3535">
          <w:rPr>
            <w:rFonts w:ascii="Arial" w:eastAsia="Arial" w:hAnsi="Arial" w:cs="Arial"/>
            <w:b/>
            <w:bCs/>
            <w:color w:val="3B2315"/>
            <w:w w:val="96"/>
            <w:sz w:val="36"/>
            <w:szCs w:val="36"/>
          </w:rPr>
          <w:t>y@in</w:t>
        </w:r>
      </w:hyperlink>
      <w:hyperlink r:id="rId19">
        <w:r w:rsidR="003F3535">
          <w:rPr>
            <w:rFonts w:ascii="Arial" w:eastAsia="Arial" w:hAnsi="Arial" w:cs="Arial"/>
            <w:b/>
            <w:bCs/>
            <w:color w:val="3B2315"/>
            <w:w w:val="88"/>
            <w:sz w:val="36"/>
            <w:szCs w:val="36"/>
          </w:rPr>
          <w:t>-</w:t>
        </w:r>
      </w:hyperlink>
      <w:hyperlink r:id="rId20">
        <w:r w:rsidR="003F3535">
          <w:rPr>
            <w:rFonts w:ascii="Arial" w:eastAsia="Arial" w:hAnsi="Arial" w:cs="Arial"/>
            <w:b/>
            <w:bCs/>
            <w:color w:val="3B2315"/>
            <w:w w:val="88"/>
            <w:sz w:val="36"/>
            <w:szCs w:val="36"/>
          </w:rPr>
          <w:t>f</w:t>
        </w:r>
      </w:hyperlink>
      <w:hyperlink r:id="rId21">
        <w:r w:rsidR="003F3535">
          <w:rPr>
            <w:rFonts w:ascii="Arial" w:eastAsia="Arial" w:hAnsi="Arial" w:cs="Arial"/>
            <w:b/>
            <w:bCs/>
            <w:color w:val="3B2315"/>
            <w:w w:val="83"/>
            <w:sz w:val="36"/>
            <w:szCs w:val="36"/>
          </w:rPr>
          <w:t>o</w:t>
        </w:r>
      </w:hyperlink>
      <w:hyperlink r:id="rId22">
        <w:r w:rsidR="003F3535">
          <w:rPr>
            <w:rFonts w:ascii="Arial" w:eastAsia="Arial" w:hAnsi="Arial" w:cs="Arial"/>
            <w:b/>
            <w:bCs/>
            <w:color w:val="3B2315"/>
            <w:w w:val="77"/>
            <w:sz w:val="36"/>
            <w:szCs w:val="36"/>
          </w:rPr>
          <w:t>c</w:t>
        </w:r>
      </w:hyperlink>
      <w:hyperlink r:id="rId23">
        <w:r w:rsidR="003F3535">
          <w:rPr>
            <w:rFonts w:ascii="Arial" w:eastAsia="Arial" w:hAnsi="Arial" w:cs="Arial"/>
            <w:b/>
            <w:bCs/>
            <w:color w:val="3B2315"/>
            <w:w w:val="82"/>
            <w:sz w:val="36"/>
            <w:szCs w:val="36"/>
          </w:rPr>
          <w:t>u</w:t>
        </w:r>
      </w:hyperlink>
      <w:hyperlink r:id="rId24">
        <w:r w:rsidR="003F3535">
          <w:rPr>
            <w:rFonts w:ascii="Arial" w:eastAsia="Arial" w:hAnsi="Arial" w:cs="Arial"/>
            <w:b/>
            <w:bCs/>
            <w:color w:val="3B2315"/>
            <w:w w:val="73"/>
            <w:sz w:val="36"/>
            <w:szCs w:val="36"/>
          </w:rPr>
          <w:t>s</w:t>
        </w:r>
      </w:hyperlink>
      <w:hyperlink r:id="rId25">
        <w:r w:rsidR="003F3535">
          <w:rPr>
            <w:rFonts w:ascii="Arial" w:eastAsia="Arial" w:hAnsi="Arial" w:cs="Arial"/>
            <w:b/>
            <w:bCs/>
            <w:color w:val="3B2315"/>
            <w:w w:val="92"/>
            <w:sz w:val="36"/>
            <w:szCs w:val="36"/>
          </w:rPr>
          <w:t>.com.</w:t>
        </w:r>
      </w:hyperlink>
      <w:hyperlink r:id="rId26">
        <w:r w:rsidR="003F3535">
          <w:rPr>
            <w:rFonts w:ascii="Arial" w:eastAsia="Arial" w:hAnsi="Arial" w:cs="Arial"/>
            <w:b/>
            <w:bCs/>
            <w:color w:val="3B2315"/>
            <w:w w:val="73"/>
            <w:sz w:val="36"/>
            <w:szCs w:val="36"/>
          </w:rPr>
          <w:t>s</w:t>
        </w:r>
      </w:hyperlink>
      <w:hyperlink r:id="rId27">
        <w:r w:rsidR="003F3535">
          <w:rPr>
            <w:rFonts w:ascii="Arial" w:eastAsia="Arial" w:hAnsi="Arial" w:cs="Arial"/>
            <w:b/>
            <w:bCs/>
            <w:color w:val="3B2315"/>
            <w:w w:val="82"/>
            <w:sz w:val="36"/>
            <w:szCs w:val="36"/>
          </w:rPr>
          <w:t>g</w:t>
        </w:r>
      </w:hyperlink>
      <w:hyperlink r:id="rId28">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B8064F" w:rsidP="00455A7D">
      <w:pPr>
        <w:jc w:val="center"/>
        <w:rPr>
          <w:rFonts w:ascii="Arial" w:hAnsi="Arial" w:cs="Arial"/>
          <w:b/>
          <w:bCs/>
        </w:rPr>
      </w:pPr>
      <w:sdt>
        <w:sdtPr>
          <w:rPr>
            <w:rStyle w:val="Style16"/>
          </w:rPr>
          <w:id w:val="1805811271"/>
          <w:placeholder>
            <w:docPart w:val="31CFE10741B340458C76666E7794EAD4"/>
          </w:placeholder>
        </w:sdtPr>
        <w:sdtEndPr>
          <w:rPr>
            <w:rStyle w:val="Style16"/>
          </w:rPr>
        </w:sdtEnd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18AFDF83"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bookmarkStart w:id="2" w:name="_Hlk150364791"/>
      <w:sdt>
        <w:sdtPr>
          <w:rPr>
            <w:rStyle w:val="Style20"/>
            <w:szCs w:val="24"/>
          </w:rPr>
          <w:id w:val="1325478930"/>
          <w:placeholder>
            <w:docPart w:val="02A32CE0AB0044ADB22C061615956B0E"/>
          </w:placeholder>
          <w:date w:fullDate="2024-01-22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122BF8">
            <w:rPr>
              <w:rStyle w:val="Style20"/>
              <w:szCs w:val="24"/>
              <w:lang w:val="en-US"/>
            </w:rPr>
            <w:t>22-Jan-24</w:t>
          </w:r>
        </w:sdtContent>
      </w:sdt>
      <w:bookmarkEnd w:id="2"/>
      <w:r w:rsidR="00122BF8">
        <w:rPr>
          <w:rFonts w:ascii="Arial" w:hAnsi="Arial" w:cs="Arial"/>
          <w:b/>
          <w:bCs/>
          <w:sz w:val="24"/>
          <w:szCs w:val="24"/>
        </w:rPr>
        <w:t xml:space="preserve">, </w:t>
      </w:r>
      <w:sdt>
        <w:sdtPr>
          <w:rPr>
            <w:rStyle w:val="Style20"/>
            <w:szCs w:val="24"/>
          </w:rPr>
          <w:id w:val="-1455550168"/>
          <w:placeholder>
            <w:docPart w:val="EBBC4BD00F354800B1F9A2E74A164DEF"/>
          </w:placeholder>
          <w:date w:fullDate="2024-01-23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122BF8">
            <w:rPr>
              <w:rStyle w:val="Style20"/>
              <w:szCs w:val="24"/>
              <w:lang w:val="en-US"/>
            </w:rPr>
            <w:t>23-Jan-24</w:t>
          </w:r>
        </w:sdtContent>
      </w:sdt>
      <w:r w:rsidR="00122BF8">
        <w:rPr>
          <w:rFonts w:cs="Arial"/>
          <w:bCs/>
          <w:szCs w:val="24"/>
        </w:rPr>
        <w:t xml:space="preserve"> </w:t>
      </w:r>
      <w:r w:rsidR="00122BF8" w:rsidRPr="00440A96">
        <w:rPr>
          <w:rFonts w:ascii="Arial" w:hAnsi="Arial" w:cs="Arial"/>
          <w:b/>
          <w:sz w:val="24"/>
          <w:szCs w:val="24"/>
        </w:rPr>
        <w:t>&amp;</w:t>
      </w:r>
      <w:r w:rsidRPr="002741A6">
        <w:rPr>
          <w:rFonts w:ascii="Arial" w:hAnsi="Arial" w:cs="Arial"/>
          <w:b/>
          <w:bCs/>
          <w:sz w:val="24"/>
          <w:szCs w:val="24"/>
        </w:rPr>
        <w:t xml:space="preserve"> </w:t>
      </w:r>
      <w:sdt>
        <w:sdtPr>
          <w:rPr>
            <w:rStyle w:val="Style20"/>
            <w:szCs w:val="24"/>
          </w:rPr>
          <w:id w:val="983885874"/>
          <w:placeholder>
            <w:docPart w:val="569F16F05A9D44BBB565537092302D66"/>
          </w:placeholder>
          <w:date w:fullDate="2024-01-25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122BF8">
            <w:rPr>
              <w:rStyle w:val="Style20"/>
              <w:szCs w:val="24"/>
              <w:lang w:val="en-US"/>
            </w:rPr>
            <w:t>25-Jan-24</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End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End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End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End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End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End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30"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B8064F"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00F36B52"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w:t>
            </w:r>
            <w:r w:rsidR="00A67F19">
              <w:rPr>
                <w:rFonts w:ascii="Arial" w:hAnsi="Arial" w:cs="Arial"/>
                <w:b/>
                <w:bCs/>
                <w:sz w:val="20"/>
                <w:szCs w:val="20"/>
              </w:rPr>
              <w:t>80</w:t>
            </w:r>
            <w:r w:rsidRPr="005A7500">
              <w:rPr>
                <w:rFonts w:ascii="Arial" w:hAnsi="Arial" w:cs="Arial"/>
                <w:b/>
                <w:bCs/>
                <w:sz w:val="20"/>
                <w:szCs w:val="20"/>
              </w:rPr>
              <w:t>0</w:t>
            </w:r>
          </w:p>
        </w:tc>
        <w:tc>
          <w:tcPr>
            <w:tcW w:w="5845" w:type="dxa"/>
          </w:tcPr>
          <w:p w14:paraId="0D6C742D" w14:textId="736E5CC9" w:rsidR="00455A7D" w:rsidRPr="005A7500" w:rsidRDefault="00B8064F" w:rsidP="00A93041">
            <w:pPr>
              <w:rPr>
                <w:rStyle w:val="Style14"/>
                <w:rFonts w:cs="Arial"/>
                <w:szCs w:val="20"/>
              </w:rPr>
            </w:pPr>
            <w:sdt>
              <w:sdtPr>
                <w:rPr>
                  <w:rStyle w:val="Style2"/>
                  <w:rFonts w:cs="Arial"/>
                </w:rPr>
                <w:id w:val="118886920"/>
                <w:placeholder>
                  <w:docPart w:val="CFFC12510AAF47089163F729C51192A7"/>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3-12-07T00:00:00Z">
                  <w:dateFormat w:val="d-MMM-yy"/>
                  <w:lid w:val="en-US"/>
                  <w:storeMappedDataAs w:val="dateTime"/>
                  <w:calendar w:val="gregorian"/>
                </w:date>
              </w:sdtPr>
              <w:sdtEndPr>
                <w:rPr>
                  <w:rStyle w:val="Style14"/>
                </w:rPr>
              </w:sdtEndPr>
              <w:sdtContent>
                <w:r w:rsidR="007C5AE8">
                  <w:rPr>
                    <w:rStyle w:val="Style14"/>
                    <w:rFonts w:cs="Arial"/>
                  </w:rPr>
                  <w:t>7-Dec-23</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B61209E"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w:t>
            </w:r>
            <w:r w:rsidR="00A67F19">
              <w:rPr>
                <w:rFonts w:ascii="Arial" w:hAnsi="Arial" w:cs="Arial"/>
                <w:b/>
                <w:bCs/>
                <w:sz w:val="20"/>
                <w:szCs w:val="20"/>
              </w:rPr>
              <w:t>5</w:t>
            </w:r>
            <w:r w:rsidRPr="005A7500">
              <w:rPr>
                <w:rFonts w:ascii="Arial" w:hAnsi="Arial" w:cs="Arial"/>
                <w:b/>
                <w:bCs/>
                <w:sz w:val="20"/>
                <w:szCs w:val="20"/>
              </w:rPr>
              <w:t>0</w:t>
            </w:r>
          </w:p>
        </w:tc>
        <w:tc>
          <w:tcPr>
            <w:tcW w:w="5845" w:type="dxa"/>
          </w:tcPr>
          <w:p w14:paraId="4271B963" w14:textId="47729126" w:rsidR="00455A7D" w:rsidRPr="005A7500" w:rsidRDefault="00B8064F" w:rsidP="00A93041">
            <w:pPr>
              <w:rPr>
                <w:rStyle w:val="Style14"/>
                <w:rFonts w:cs="Arial"/>
                <w:szCs w:val="20"/>
              </w:rPr>
            </w:pPr>
            <w:sdt>
              <w:sdtPr>
                <w:rPr>
                  <w:rStyle w:val="Style2"/>
                  <w:rFonts w:cs="Arial"/>
                </w:rPr>
                <w:id w:val="-880777765"/>
                <w:placeholder>
                  <w:docPart w:val="B4F871716D024DAEA7BE60C85985F5BE"/>
                </w:placeholder>
              </w:sdtPr>
              <w:sdtEndPr>
                <w:rPr>
                  <w:rStyle w:val="Style2"/>
                </w:rPr>
              </w:sdtEnd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4-01-08T00:00:00Z">
                  <w:dateFormat w:val="d-MMM-yy"/>
                  <w:lid w:val="en-US"/>
                  <w:storeMappedDataAs w:val="dateTime"/>
                  <w:calendar w:val="gregorian"/>
                </w:date>
              </w:sdtPr>
              <w:sdtEndPr>
                <w:rPr>
                  <w:rStyle w:val="Style14"/>
                </w:rPr>
              </w:sdtEndPr>
              <w:sdtContent>
                <w:r w:rsidR="00706DAD">
                  <w:rPr>
                    <w:rStyle w:val="Style14"/>
                    <w:rFonts w:cs="Arial"/>
                  </w:rPr>
                  <w:t>8-Jan-24</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EndPr/>
              <w:sdtContent>
                <w:sdt>
                  <w:sdtPr>
                    <w:rPr>
                      <w:rFonts w:ascii="Arial" w:hAnsi="Arial" w:cs="Arial"/>
                      <w:b/>
                      <w:bCs/>
                    </w:rPr>
                    <w:id w:val="961538808"/>
                    <w:placeholder>
                      <w:docPart w:val="31CFE10741B340458C76666E7794EAD4"/>
                    </w:placeholder>
                    <w:showingPlcHdr/>
                    <w:text/>
                  </w:sdtPr>
                  <w:sdtEnd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End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End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1"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End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End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End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End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End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EndPr/>
              <w:sdtContent>
                <w:sdt>
                  <w:sdtPr>
                    <w:rPr>
                      <w:rFonts w:ascii="Arial" w:hAnsi="Arial" w:cs="Arial"/>
                      <w:b/>
                      <w:bCs/>
                    </w:rPr>
                    <w:id w:val="439653707"/>
                    <w:placeholder>
                      <w:docPart w:val="31CFE10741B340458C76666E7794EAD4"/>
                    </w:placeholder>
                    <w:showingPlcHdr/>
                    <w:text/>
                  </w:sdtPr>
                  <w:sdtEnd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EndPr/>
              <w:sdtContent>
                <w:sdt>
                  <w:sdtPr>
                    <w:rPr>
                      <w:rFonts w:ascii="Arial" w:hAnsi="Arial" w:cs="Arial"/>
                      <w:b/>
                      <w:bCs/>
                    </w:rPr>
                    <w:id w:val="1519346717"/>
                    <w:placeholder>
                      <w:docPart w:val="31CFE10741B340458C76666E7794EAD4"/>
                    </w:placeholder>
                    <w:showingPlcHdr/>
                    <w:text/>
                  </w:sdtPr>
                  <w:sdtEnd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EndPr/>
              <w:sdtContent>
                <w:sdt>
                  <w:sdtPr>
                    <w:rPr>
                      <w:rFonts w:ascii="Arial" w:hAnsi="Arial" w:cs="Arial"/>
                      <w:b/>
                      <w:bCs/>
                    </w:rPr>
                    <w:id w:val="-1113131974"/>
                    <w:placeholder>
                      <w:docPart w:val="31CFE10741B340458C76666E7794EAD4"/>
                    </w:placeholder>
                    <w:showingPlcHdr/>
                    <w:text/>
                  </w:sdtPr>
                  <w:sdtEnd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EndPr/>
              <w:sdtContent>
                <w:sdt>
                  <w:sdtPr>
                    <w:rPr>
                      <w:rFonts w:ascii="Arial" w:hAnsi="Arial" w:cs="Arial"/>
                      <w:b/>
                      <w:bCs/>
                    </w:rPr>
                    <w:id w:val="-2008052272"/>
                    <w:placeholder>
                      <w:docPart w:val="31CFE10741B340458C76666E7794EAD4"/>
                    </w:placeholder>
                    <w:showingPlcHdr/>
                    <w:text/>
                  </w:sdtPr>
                  <w:sdtEnd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375254B2" w:rsidR="006968BC" w:rsidRPr="00455A7D" w:rsidRDefault="00B8064F"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End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End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End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EndPr/>
            <w:sdtContent>
              <w:permStart w:id="714504290" w:edGrp="everyone"/>
              <w:r w:rsidR="00691402" w:rsidRPr="00226859">
                <w:rPr>
                  <w:rStyle w:val="PlaceholderText"/>
                </w:rPr>
                <w:t>Click or tap to enter a date.</w:t>
              </w:r>
              <w:permEnd w:id="714504290"/>
            </w:sdtContent>
          </w:sdt>
        </w:sdtContent>
      </w:sdt>
    </w:p>
    <w:sectPr w:rsidR="006968BC" w:rsidRPr="00455A7D" w:rsidSect="00A93041">
      <w:headerReference w:type="default" r:id="rId32"/>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3E1A1" w14:textId="77777777" w:rsidR="00491686" w:rsidRDefault="00491686" w:rsidP="007D6301">
      <w:r>
        <w:separator/>
      </w:r>
    </w:p>
  </w:endnote>
  <w:endnote w:type="continuationSeparator" w:id="0">
    <w:p w14:paraId="2AB23B5B" w14:textId="77777777" w:rsidR="00491686" w:rsidRDefault="00491686"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C1F3C" w14:textId="77777777" w:rsidR="00491686" w:rsidRDefault="00491686" w:rsidP="007D6301">
      <w:r>
        <w:separator/>
      </w:r>
    </w:p>
  </w:footnote>
  <w:footnote w:type="continuationSeparator" w:id="0">
    <w:p w14:paraId="5997D410" w14:textId="77777777" w:rsidR="00491686" w:rsidRDefault="00491686"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VrnGJL18wfj4+kHb822lJdcMtY7UWHf1uFIcEdv3n4MLwEl9s+E2dXxrO6htJZkfxiiGtVMqeukFqVkGbm2srQ==" w:salt="swvzIoz3LG2iuQ2m2fqir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128F"/>
    <w:rsid w:val="00014703"/>
    <w:rsid w:val="00026287"/>
    <w:rsid w:val="00040292"/>
    <w:rsid w:val="00046364"/>
    <w:rsid w:val="00053864"/>
    <w:rsid w:val="000573E8"/>
    <w:rsid w:val="0006260F"/>
    <w:rsid w:val="000A7D13"/>
    <w:rsid w:val="000C72FF"/>
    <w:rsid w:val="00104291"/>
    <w:rsid w:val="00110298"/>
    <w:rsid w:val="00122BF8"/>
    <w:rsid w:val="00165739"/>
    <w:rsid w:val="00172658"/>
    <w:rsid w:val="00187EA0"/>
    <w:rsid w:val="00197283"/>
    <w:rsid w:val="001A6485"/>
    <w:rsid w:val="001B26CF"/>
    <w:rsid w:val="001B59EE"/>
    <w:rsid w:val="001C62F3"/>
    <w:rsid w:val="001F15D6"/>
    <w:rsid w:val="001F229B"/>
    <w:rsid w:val="00201F28"/>
    <w:rsid w:val="00226430"/>
    <w:rsid w:val="002741A6"/>
    <w:rsid w:val="00276EF0"/>
    <w:rsid w:val="002852DE"/>
    <w:rsid w:val="002919A9"/>
    <w:rsid w:val="002A36CA"/>
    <w:rsid w:val="002A5061"/>
    <w:rsid w:val="002B4659"/>
    <w:rsid w:val="002D4DB4"/>
    <w:rsid w:val="003705DC"/>
    <w:rsid w:val="003B0A11"/>
    <w:rsid w:val="003C15F1"/>
    <w:rsid w:val="003F3535"/>
    <w:rsid w:val="00400644"/>
    <w:rsid w:val="00407E80"/>
    <w:rsid w:val="004140E2"/>
    <w:rsid w:val="00440A96"/>
    <w:rsid w:val="00455A7D"/>
    <w:rsid w:val="00460676"/>
    <w:rsid w:val="00473DA6"/>
    <w:rsid w:val="00476159"/>
    <w:rsid w:val="00481CC8"/>
    <w:rsid w:val="00491686"/>
    <w:rsid w:val="004951D9"/>
    <w:rsid w:val="004B4643"/>
    <w:rsid w:val="004B7285"/>
    <w:rsid w:val="004D4645"/>
    <w:rsid w:val="004E65B3"/>
    <w:rsid w:val="004E73C2"/>
    <w:rsid w:val="004F3CA5"/>
    <w:rsid w:val="00530F1A"/>
    <w:rsid w:val="005345E8"/>
    <w:rsid w:val="00582BEC"/>
    <w:rsid w:val="00593DC8"/>
    <w:rsid w:val="00596BC2"/>
    <w:rsid w:val="005A6105"/>
    <w:rsid w:val="005D2D25"/>
    <w:rsid w:val="00616441"/>
    <w:rsid w:val="00633723"/>
    <w:rsid w:val="00633D9A"/>
    <w:rsid w:val="006508EB"/>
    <w:rsid w:val="00657AF2"/>
    <w:rsid w:val="00691402"/>
    <w:rsid w:val="006968BC"/>
    <w:rsid w:val="006A20ED"/>
    <w:rsid w:val="006B5DC1"/>
    <w:rsid w:val="006C1F56"/>
    <w:rsid w:val="006D5AAC"/>
    <w:rsid w:val="00703301"/>
    <w:rsid w:val="00706DAD"/>
    <w:rsid w:val="007417BE"/>
    <w:rsid w:val="00750899"/>
    <w:rsid w:val="0076123B"/>
    <w:rsid w:val="007634D1"/>
    <w:rsid w:val="007714D0"/>
    <w:rsid w:val="00783EB5"/>
    <w:rsid w:val="00785B20"/>
    <w:rsid w:val="007930F0"/>
    <w:rsid w:val="007C4DCD"/>
    <w:rsid w:val="007C5AE8"/>
    <w:rsid w:val="007D1AAC"/>
    <w:rsid w:val="007D6301"/>
    <w:rsid w:val="007F347B"/>
    <w:rsid w:val="007F7504"/>
    <w:rsid w:val="00803AE8"/>
    <w:rsid w:val="0080498F"/>
    <w:rsid w:val="00806509"/>
    <w:rsid w:val="00837C14"/>
    <w:rsid w:val="0085670F"/>
    <w:rsid w:val="008A1CDB"/>
    <w:rsid w:val="008B573C"/>
    <w:rsid w:val="008C4FEC"/>
    <w:rsid w:val="008D6558"/>
    <w:rsid w:val="008F0DF4"/>
    <w:rsid w:val="00903968"/>
    <w:rsid w:val="009065E6"/>
    <w:rsid w:val="009221C6"/>
    <w:rsid w:val="00930119"/>
    <w:rsid w:val="00940DE9"/>
    <w:rsid w:val="009609F7"/>
    <w:rsid w:val="00995C6A"/>
    <w:rsid w:val="009B3EE8"/>
    <w:rsid w:val="009C6906"/>
    <w:rsid w:val="009E1BFC"/>
    <w:rsid w:val="00A20360"/>
    <w:rsid w:val="00A261FF"/>
    <w:rsid w:val="00A349C8"/>
    <w:rsid w:val="00A36545"/>
    <w:rsid w:val="00A532E0"/>
    <w:rsid w:val="00A67F19"/>
    <w:rsid w:val="00A91A3D"/>
    <w:rsid w:val="00A93041"/>
    <w:rsid w:val="00AA3A10"/>
    <w:rsid w:val="00AA62BA"/>
    <w:rsid w:val="00AB53A0"/>
    <w:rsid w:val="00AB5D64"/>
    <w:rsid w:val="00AE0FE9"/>
    <w:rsid w:val="00B24544"/>
    <w:rsid w:val="00B45EAB"/>
    <w:rsid w:val="00B604B2"/>
    <w:rsid w:val="00B60B2F"/>
    <w:rsid w:val="00B8064F"/>
    <w:rsid w:val="00BB2F82"/>
    <w:rsid w:val="00BC6EC4"/>
    <w:rsid w:val="00C05384"/>
    <w:rsid w:val="00C65774"/>
    <w:rsid w:val="00C77E73"/>
    <w:rsid w:val="00CC38B2"/>
    <w:rsid w:val="00CC4FE4"/>
    <w:rsid w:val="00CC589C"/>
    <w:rsid w:val="00CF1DA9"/>
    <w:rsid w:val="00D0016F"/>
    <w:rsid w:val="00D044FE"/>
    <w:rsid w:val="00D26CF5"/>
    <w:rsid w:val="00D4038F"/>
    <w:rsid w:val="00D62BD4"/>
    <w:rsid w:val="00D76411"/>
    <w:rsid w:val="00D81421"/>
    <w:rsid w:val="00D93BAB"/>
    <w:rsid w:val="00DA30CE"/>
    <w:rsid w:val="00DA3287"/>
    <w:rsid w:val="00DB5DE1"/>
    <w:rsid w:val="00DE649B"/>
    <w:rsid w:val="00DF6CE2"/>
    <w:rsid w:val="00E02DAC"/>
    <w:rsid w:val="00E11557"/>
    <w:rsid w:val="00E23EAE"/>
    <w:rsid w:val="00E72B15"/>
    <w:rsid w:val="00E940CA"/>
    <w:rsid w:val="00EA56DD"/>
    <w:rsid w:val="00EA7AD5"/>
    <w:rsid w:val="00EC1809"/>
    <w:rsid w:val="00EF7C5C"/>
    <w:rsid w:val="00F17C6B"/>
    <w:rsid w:val="00F37FCE"/>
    <w:rsid w:val="00F40809"/>
    <w:rsid w:val="00F82200"/>
    <w:rsid w:val="00F82CDB"/>
    <w:rsid w:val="00FA563E"/>
    <w:rsid w:val="00FD17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glossaryDocument" Target="glossary/document.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png"/><Relationship Id="rId24" Type="http://schemas.openxmlformats.org/officeDocument/2006/relationships/hyperlink" Target="mailto:enquiry@in-focus.com.sg"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yperlink" Target="mailto:enquiry@in-focus.com.s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
      <w:docPartPr>
        <w:name w:val="EBBC4BD00F354800B1F9A2E74A164DEF"/>
        <w:category>
          <w:name w:val="General"/>
          <w:gallery w:val="placeholder"/>
        </w:category>
        <w:types>
          <w:type w:val="bbPlcHdr"/>
        </w:types>
        <w:behaviors>
          <w:behavior w:val="content"/>
        </w:behaviors>
        <w:guid w:val="{D2E6BFB7-ED2B-49B0-AC8E-BECDD6C9E068}"/>
      </w:docPartPr>
      <w:docPartBody>
        <w:p w:rsidR="001D501A" w:rsidRDefault="00587618" w:rsidP="00587618">
          <w:pPr>
            <w:pStyle w:val="EBBC4BD00F354800B1F9A2E74A164DEF"/>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1D501A"/>
    <w:rsid w:val="00220CC0"/>
    <w:rsid w:val="00250442"/>
    <w:rsid w:val="0042714B"/>
    <w:rsid w:val="00441A24"/>
    <w:rsid w:val="004865A4"/>
    <w:rsid w:val="004961C7"/>
    <w:rsid w:val="004A5FF1"/>
    <w:rsid w:val="00587618"/>
    <w:rsid w:val="006456AB"/>
    <w:rsid w:val="00781220"/>
    <w:rsid w:val="00967E06"/>
    <w:rsid w:val="009C5258"/>
    <w:rsid w:val="00A13918"/>
    <w:rsid w:val="00D06525"/>
    <w:rsid w:val="00D14387"/>
    <w:rsid w:val="00D223B0"/>
    <w:rsid w:val="00D84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618"/>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 w:type="paragraph" w:customStyle="1" w:styleId="EBBC4BD00F354800B1F9A2E74A164DEF">
    <w:name w:val="EBBC4BD00F354800B1F9A2E74A164DEF"/>
    <w:rsid w:val="00587618"/>
    <w:rPr>
      <w:kern w:val="2"/>
      <w:lang w:val="en-SG" w:eastAsia="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53</Words>
  <Characters>5434</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Ruby Tan</cp:lastModifiedBy>
  <cp:revision>2</cp:revision>
  <cp:lastPrinted>2021-05-15T01:24:00Z</cp:lastPrinted>
  <dcterms:created xsi:type="dcterms:W3CDTF">2023-11-14T03:47:00Z</dcterms:created>
  <dcterms:modified xsi:type="dcterms:W3CDTF">2023-11-14T03:47:00Z</dcterms:modified>
</cp:coreProperties>
</file>